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26A1" w:rsidRDefault="00D53BEB">
      <w:r>
        <w:t xml:space="preserve">Downloading </w:t>
      </w:r>
      <w:r w:rsidR="001F1602">
        <w:t xml:space="preserve">rainfall </w:t>
      </w:r>
      <w:r>
        <w:t>data from weather radar</w:t>
      </w:r>
    </w:p>
    <w:p w:rsidR="00316624" w:rsidRPr="00316624" w:rsidRDefault="00316624">
      <w:r w:rsidRPr="00316624">
        <w:t>Motivation</w:t>
      </w:r>
    </w:p>
    <w:p w:rsidR="009A3E54" w:rsidRPr="009A3E54" w:rsidRDefault="001F178C" w:rsidP="00D00FB4">
      <w:pPr>
        <w:rPr>
          <w:b w:val="0"/>
        </w:rPr>
      </w:pPr>
      <w:r>
        <w:rPr>
          <w:b w:val="0"/>
        </w:rPr>
        <w:t xml:space="preserve">Rainfall is the main </w:t>
      </w:r>
      <w:r w:rsidR="00217EE9">
        <w:rPr>
          <w:b w:val="0"/>
        </w:rPr>
        <w:t xml:space="preserve">source of water for plants, animals and humans and doubles as the </w:t>
      </w:r>
      <w:r>
        <w:rPr>
          <w:b w:val="0"/>
        </w:rPr>
        <w:t>input va</w:t>
      </w:r>
      <w:r w:rsidR="00217EE9">
        <w:rPr>
          <w:b w:val="0"/>
        </w:rPr>
        <w:t>riable in the soil water balance</w:t>
      </w:r>
      <w:r w:rsidR="00241607">
        <w:rPr>
          <w:b w:val="0"/>
        </w:rPr>
        <w:t>. Accurate rainfall measurement is important for monitoring environmental events such as drought and flooding</w:t>
      </w:r>
      <w:r w:rsidR="00316624">
        <w:rPr>
          <w:b w:val="0"/>
        </w:rPr>
        <w:t>.</w:t>
      </w:r>
      <w:r w:rsidR="002542C3">
        <w:rPr>
          <w:b w:val="0"/>
        </w:rPr>
        <w:t xml:space="preserve"> Rainfall measurement is typically</w:t>
      </w:r>
      <w:r w:rsidR="00241607">
        <w:rPr>
          <w:b w:val="0"/>
        </w:rPr>
        <w:t xml:space="preserve"> measured with rain </w:t>
      </w:r>
      <w:r w:rsidR="002542C3">
        <w:rPr>
          <w:b w:val="0"/>
        </w:rPr>
        <w:t>gauge, which</w:t>
      </w:r>
      <w:r w:rsidR="00241607">
        <w:rPr>
          <w:b w:val="0"/>
        </w:rPr>
        <w:t xml:space="preserve"> only gives point data. In recent times, there is increased interest in rainfall measurement at the mesoscale and global level and thus radar data has become very useful in undertaking this purpose. </w:t>
      </w:r>
      <w:r w:rsidR="004A0C32">
        <w:rPr>
          <w:b w:val="0"/>
        </w:rPr>
        <w:t xml:space="preserve">Although many </w:t>
      </w:r>
      <w:r w:rsidR="002542C3">
        <w:rPr>
          <w:b w:val="0"/>
        </w:rPr>
        <w:t>weather-mentoring</w:t>
      </w:r>
      <w:r w:rsidR="004A0C32">
        <w:rPr>
          <w:b w:val="0"/>
        </w:rPr>
        <w:t xml:space="preserve"> agencies make their data freely available for download through their website, obtaining radar data via websites is often complicated. In addition, the data is usually not clean. </w:t>
      </w:r>
    </w:p>
    <w:p w:rsidR="00316624" w:rsidRPr="00316624" w:rsidRDefault="00316624">
      <w:r w:rsidRPr="00316624">
        <w:t>Objective</w:t>
      </w:r>
      <w:r w:rsidR="009A3E54" w:rsidRPr="00316624">
        <w:t xml:space="preserve"> </w:t>
      </w:r>
    </w:p>
    <w:p w:rsidR="009A3E54" w:rsidRDefault="005D7E90">
      <w:pPr>
        <w:rPr>
          <w:b w:val="0"/>
        </w:rPr>
      </w:pPr>
      <w:r>
        <w:rPr>
          <w:b w:val="0"/>
        </w:rPr>
        <w:t>C</w:t>
      </w:r>
      <w:r w:rsidR="009A3E54">
        <w:rPr>
          <w:b w:val="0"/>
        </w:rPr>
        <w:t xml:space="preserve">reate a python </w:t>
      </w:r>
      <w:r w:rsidR="0061348C">
        <w:rPr>
          <w:b w:val="0"/>
        </w:rPr>
        <w:t xml:space="preserve">function </w:t>
      </w:r>
      <w:r w:rsidR="005D242B">
        <w:rPr>
          <w:b w:val="0"/>
        </w:rPr>
        <w:t xml:space="preserve">to </w:t>
      </w:r>
      <w:r w:rsidR="00143988">
        <w:rPr>
          <w:b w:val="0"/>
        </w:rPr>
        <w:t>retrieve</w:t>
      </w:r>
      <w:r w:rsidR="005D242B">
        <w:rPr>
          <w:b w:val="0"/>
        </w:rPr>
        <w:t xml:space="preserve"> </w:t>
      </w:r>
      <w:r w:rsidR="004A0C32">
        <w:rPr>
          <w:b w:val="0"/>
        </w:rPr>
        <w:t xml:space="preserve">clean </w:t>
      </w:r>
      <w:r w:rsidR="005D242B">
        <w:rPr>
          <w:b w:val="0"/>
        </w:rPr>
        <w:t xml:space="preserve">rainfall data from </w:t>
      </w:r>
      <w:r w:rsidR="004A0C32">
        <w:rPr>
          <w:b w:val="0"/>
        </w:rPr>
        <w:t>the NOAA</w:t>
      </w:r>
      <w:r w:rsidR="007E55F9">
        <w:rPr>
          <w:b w:val="0"/>
        </w:rPr>
        <w:t xml:space="preserve"> </w:t>
      </w:r>
      <w:r w:rsidR="005D242B">
        <w:rPr>
          <w:b w:val="0"/>
        </w:rPr>
        <w:t>weather radar</w:t>
      </w:r>
    </w:p>
    <w:p w:rsidR="00316624" w:rsidRPr="00316624" w:rsidRDefault="00316624">
      <w:r w:rsidRPr="00316624">
        <w:t xml:space="preserve">Outcome </w:t>
      </w:r>
    </w:p>
    <w:p w:rsidR="009A3E54" w:rsidRPr="009A3E54" w:rsidRDefault="00D00FB4">
      <w:pPr>
        <w:rPr>
          <w:b w:val="0"/>
        </w:rPr>
      </w:pPr>
      <w:r>
        <w:rPr>
          <w:b w:val="0"/>
        </w:rPr>
        <w:t xml:space="preserve">I want to create </w:t>
      </w:r>
      <w:r w:rsidR="005D242B">
        <w:rPr>
          <w:b w:val="0"/>
        </w:rPr>
        <w:t>a</w:t>
      </w:r>
      <w:r w:rsidR="00542110">
        <w:rPr>
          <w:b w:val="0"/>
        </w:rPr>
        <w:t xml:space="preserve"> .</w:t>
      </w:r>
      <w:r w:rsidR="005D242B">
        <w:rPr>
          <w:b w:val="0"/>
        </w:rPr>
        <w:t xml:space="preserve">csv file with </w:t>
      </w:r>
      <w:r w:rsidR="00106A04">
        <w:rPr>
          <w:b w:val="0"/>
        </w:rPr>
        <w:t xml:space="preserve">a clean </w:t>
      </w:r>
      <w:r w:rsidR="0066754B">
        <w:rPr>
          <w:b w:val="0"/>
        </w:rPr>
        <w:t xml:space="preserve">radar-derived </w:t>
      </w:r>
      <w:r w:rsidR="007E55F9">
        <w:rPr>
          <w:b w:val="0"/>
        </w:rPr>
        <w:t>rainfall data for a particular location</w:t>
      </w:r>
      <w:r>
        <w:rPr>
          <w:b w:val="0"/>
        </w:rPr>
        <w:t xml:space="preserve">. </w:t>
      </w:r>
    </w:p>
    <w:p w:rsidR="00927DC6" w:rsidRDefault="00725108">
      <w:r>
        <w:t>Sketch</w:t>
      </w:r>
    </w:p>
    <w:p w:rsidR="00927DC6" w:rsidRDefault="006F46CA">
      <w:r>
        <w:rPr>
          <w:noProof/>
        </w:rPr>
        <mc:AlternateContent>
          <mc:Choice Requires="wpg">
            <w:drawing>
              <wp:anchor distT="0" distB="0" distL="114300" distR="114300" simplePos="0" relativeHeight="251678720" behindDoc="0" locked="0" layoutInCell="1" allowOverlap="1">
                <wp:simplePos x="0" y="0"/>
                <wp:positionH relativeFrom="column">
                  <wp:posOffset>-38100</wp:posOffset>
                </wp:positionH>
                <wp:positionV relativeFrom="paragraph">
                  <wp:posOffset>198755</wp:posOffset>
                </wp:positionV>
                <wp:extent cx="6134100" cy="2295525"/>
                <wp:effectExtent l="0" t="0" r="19050" b="28575"/>
                <wp:wrapNone/>
                <wp:docPr id="14" name="Group 14"/>
                <wp:cNvGraphicFramePr/>
                <a:graphic xmlns:a="http://schemas.openxmlformats.org/drawingml/2006/main">
                  <a:graphicData uri="http://schemas.microsoft.com/office/word/2010/wordprocessingGroup">
                    <wpg:wgp>
                      <wpg:cNvGrpSpPr/>
                      <wpg:grpSpPr>
                        <a:xfrm>
                          <a:off x="0" y="0"/>
                          <a:ext cx="6134100" cy="2295525"/>
                          <a:chOff x="0" y="0"/>
                          <a:chExt cx="6134100" cy="2295525"/>
                        </a:xfrm>
                      </wpg:grpSpPr>
                      <wps:wsp>
                        <wps:cNvPr id="1" name="Text Box 1"/>
                        <wps:cNvSpPr txBox="1"/>
                        <wps:spPr>
                          <a:xfrm>
                            <a:off x="2466975" y="0"/>
                            <a:ext cx="1352550" cy="895350"/>
                          </a:xfrm>
                          <a:prstGeom prst="rect">
                            <a:avLst/>
                          </a:prstGeom>
                          <a:solidFill>
                            <a:schemeClr val="lt1"/>
                          </a:solidFill>
                          <a:ln w="6350">
                            <a:solidFill>
                              <a:prstClr val="black"/>
                            </a:solidFill>
                          </a:ln>
                        </wps:spPr>
                        <wps:txbx>
                          <w:txbxContent>
                            <w:p w:rsidR="00316624" w:rsidRPr="00FD12A7" w:rsidRDefault="005A2DAD" w:rsidP="007246E3">
                              <w:pPr>
                                <w:rPr>
                                  <w:b w:val="0"/>
                                </w:rPr>
                              </w:pPr>
                              <w:r w:rsidRPr="00FD12A7">
                                <w:rPr>
                                  <w:b w:val="0"/>
                                </w:rPr>
                                <w:t xml:space="preserve">Find the nearest weather radar to using </w:t>
                              </w:r>
                              <w:r w:rsidR="0027122A">
                                <w:rPr>
                                  <w:b w:val="0"/>
                                </w:rPr>
                                <w:t xml:space="preserve">the input </w:t>
                              </w:r>
                              <w:proofErr w:type="spellStart"/>
                              <w:r w:rsidR="0017655E">
                                <w:rPr>
                                  <w:b w:val="0"/>
                                </w:rPr>
                                <w:t>lat</w:t>
                              </w:r>
                              <w:proofErr w:type="spellEnd"/>
                              <w:r w:rsidR="0017655E">
                                <w:rPr>
                                  <w:b w:val="0"/>
                                </w:rPr>
                                <w:t xml:space="preserve">/ </w:t>
                              </w:r>
                              <w:proofErr w:type="spellStart"/>
                              <w:r w:rsidR="0017655E">
                                <w:rPr>
                                  <w:b w:val="0"/>
                                </w:rPr>
                                <w:t>lon</w:t>
                              </w:r>
                              <w:proofErr w:type="spellEnd"/>
                              <w:r w:rsidR="0017655E">
                                <w:rPr>
                                  <w:b w:val="0"/>
                                </w:rPr>
                                <w:t xml:space="preserve"> </w:t>
                              </w:r>
                              <w:r w:rsidRPr="00FD12A7">
                                <w:rPr>
                                  <w:b w:val="0"/>
                                </w:rPr>
                                <w:t>coordinates and retrieve rainfall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 name="Text Box 2"/>
                        <wps:cNvSpPr txBox="1"/>
                        <wps:spPr>
                          <a:xfrm>
                            <a:off x="4914900" y="38100"/>
                            <a:ext cx="1190625" cy="676275"/>
                          </a:xfrm>
                          <a:prstGeom prst="rect">
                            <a:avLst/>
                          </a:prstGeom>
                          <a:solidFill>
                            <a:schemeClr val="lt1"/>
                          </a:solidFill>
                          <a:ln w="6350">
                            <a:solidFill>
                              <a:prstClr val="black"/>
                            </a:solidFill>
                          </a:ln>
                        </wps:spPr>
                        <wps:txbx>
                          <w:txbxContent>
                            <w:p w:rsidR="009B60F4" w:rsidRPr="00C434F3" w:rsidRDefault="0027122A" w:rsidP="009B60F4">
                              <w:pPr>
                                <w:rPr>
                                  <w:b w:val="0"/>
                                </w:rPr>
                              </w:pPr>
                              <w:r>
                                <w:rPr>
                                  <w:b w:val="0"/>
                                </w:rPr>
                                <w:t>R</w:t>
                              </w:r>
                              <w:r w:rsidR="009B60F4" w:rsidRPr="00C434F3">
                                <w:rPr>
                                  <w:b w:val="0"/>
                                </w:rPr>
                                <w:t>eplace missing values</w:t>
                              </w:r>
                            </w:p>
                            <w:p w:rsidR="00316624" w:rsidRPr="00FD12A7" w:rsidRDefault="00316624" w:rsidP="00316624">
                              <w:pPr>
                                <w:rPr>
                                  <w:b w:val="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Straight Arrow Connector 4"/>
                        <wps:cNvCnPr/>
                        <wps:spPr>
                          <a:xfrm>
                            <a:off x="3867150" y="428625"/>
                            <a:ext cx="97155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 name="Text Box 3"/>
                        <wps:cNvSpPr txBox="1"/>
                        <wps:spPr>
                          <a:xfrm>
                            <a:off x="4886325" y="1800225"/>
                            <a:ext cx="1247775" cy="495300"/>
                          </a:xfrm>
                          <a:prstGeom prst="rect">
                            <a:avLst/>
                          </a:prstGeom>
                          <a:solidFill>
                            <a:schemeClr val="lt1"/>
                          </a:solidFill>
                          <a:ln w="6350">
                            <a:solidFill>
                              <a:prstClr val="black"/>
                            </a:solidFill>
                          </a:ln>
                        </wps:spPr>
                        <wps:txbx>
                          <w:txbxContent>
                            <w:p w:rsidR="009B60F4" w:rsidRPr="00FD12A7" w:rsidRDefault="009B60F4" w:rsidP="007246E3">
                              <w:pPr>
                                <w:rPr>
                                  <w:b w:val="0"/>
                                </w:rPr>
                              </w:pPr>
                              <w:r w:rsidRPr="00FD12A7">
                                <w:rPr>
                                  <w:b w:val="0"/>
                                </w:rPr>
                                <w:t>Datasets without missing values</w:t>
                              </w:r>
                            </w:p>
                            <w:p w:rsidR="004A23A0" w:rsidRDefault="004A23A0" w:rsidP="00D00FB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Straight Arrow Connector 9"/>
                        <wps:cNvCnPr/>
                        <wps:spPr>
                          <a:xfrm rot="5400000">
                            <a:off x="5029200" y="1257300"/>
                            <a:ext cx="97155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 name="Straight Arrow Connector 10"/>
                        <wps:cNvCnPr/>
                        <wps:spPr>
                          <a:xfrm rot="10800000">
                            <a:off x="3600450" y="2076450"/>
                            <a:ext cx="97155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Text Box 12"/>
                        <wps:cNvSpPr txBox="1"/>
                        <wps:spPr>
                          <a:xfrm>
                            <a:off x="1419225" y="1924050"/>
                            <a:ext cx="2085975" cy="371475"/>
                          </a:xfrm>
                          <a:prstGeom prst="rect">
                            <a:avLst/>
                          </a:prstGeom>
                          <a:solidFill>
                            <a:schemeClr val="lt1"/>
                          </a:solidFill>
                          <a:ln w="6350">
                            <a:solidFill>
                              <a:prstClr val="black"/>
                            </a:solidFill>
                          </a:ln>
                        </wps:spPr>
                        <wps:txbx>
                          <w:txbxContent>
                            <w:p w:rsidR="009B60F4" w:rsidRPr="009A25DF" w:rsidRDefault="009B60F4" w:rsidP="007246E3">
                              <w:pPr>
                                <w:rPr>
                                  <w:b w:val="0"/>
                                </w:rPr>
                              </w:pPr>
                              <w:r>
                                <w:rPr>
                                  <w:b w:val="0"/>
                                </w:rPr>
                                <w:t>Export result to a new .csv file</w:t>
                              </w:r>
                            </w:p>
                            <w:p w:rsidR="00271A1B" w:rsidRDefault="00271A1B" w:rsidP="00271A1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a:off x="0" y="0"/>
                            <a:ext cx="1371600" cy="866775"/>
                          </a:xfrm>
                          <a:prstGeom prst="rect">
                            <a:avLst/>
                          </a:prstGeom>
                          <a:solidFill>
                            <a:schemeClr val="lt1"/>
                          </a:solidFill>
                          <a:ln w="6350">
                            <a:solidFill>
                              <a:prstClr val="black"/>
                            </a:solidFill>
                          </a:ln>
                        </wps:spPr>
                        <wps:txbx>
                          <w:txbxContent>
                            <w:p w:rsidR="0017655E" w:rsidRPr="00FD12A7" w:rsidRDefault="0017655E" w:rsidP="007246E3">
                              <w:pPr>
                                <w:rPr>
                                  <w:b w:val="0"/>
                                </w:rPr>
                              </w:pPr>
                              <w:r>
                                <w:rPr>
                                  <w:b w:val="0"/>
                                </w:rPr>
                                <w:t xml:space="preserve">User input: </w:t>
                              </w:r>
                              <w:proofErr w:type="spellStart"/>
                              <w:r>
                                <w:rPr>
                                  <w:b w:val="0"/>
                                </w:rPr>
                                <w:t>lat</w:t>
                              </w:r>
                              <w:proofErr w:type="spellEnd"/>
                              <w:r>
                                <w:rPr>
                                  <w:b w:val="0"/>
                                </w:rPr>
                                <w:t>/</w:t>
                              </w:r>
                              <w:proofErr w:type="spellStart"/>
                              <w:r>
                                <w:rPr>
                                  <w:b w:val="0"/>
                                </w:rPr>
                                <w:t>lon</w:t>
                              </w:r>
                              <w:proofErr w:type="spellEnd"/>
                              <w:r>
                                <w:rPr>
                                  <w:b w:val="0"/>
                                </w:rPr>
                                <w:t xml:space="preserve"> coordinates, </w:t>
                              </w:r>
                              <w:r w:rsidR="0027122A">
                                <w:rPr>
                                  <w:b w:val="0"/>
                                </w:rPr>
                                <w:t xml:space="preserve">data </w:t>
                              </w:r>
                              <w:r w:rsidR="0027122A">
                                <w:rPr>
                                  <w:b w:val="0"/>
                                </w:rPr>
                                <w:t>interval,</w:t>
                              </w:r>
                              <w:r w:rsidR="0027122A">
                                <w:rPr>
                                  <w:b w:val="0"/>
                                </w:rPr>
                                <w:t xml:space="preserve"> </w:t>
                              </w:r>
                              <w:r>
                                <w:rPr>
                                  <w:b w:val="0"/>
                                </w:rPr>
                                <w:t xml:space="preserve">start date, and </w:t>
                              </w:r>
                              <w:r w:rsidR="0027122A">
                                <w:rPr>
                                  <w:b w:val="0"/>
                                </w:rPr>
                                <w:t>end 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Straight Arrow Connector 13"/>
                        <wps:cNvCnPr/>
                        <wps:spPr>
                          <a:xfrm>
                            <a:off x="1409700" y="428625"/>
                            <a:ext cx="97155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14" o:spid="_x0000_s1026" style="position:absolute;margin-left:-3pt;margin-top:15.65pt;width:483pt;height:180.75pt;z-index:251678720" coordsize="61341,22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">
                <v:shapetype id="_x0000_t202" coordsize="21600,21600" o:spt="202" path="m,l,21600r21600,l21600,xe">
                  <v:stroke joinstyle="miter"/>
                  <v:path gradientshapeok="t" o:connecttype="rect"/>
                </v:shapetype>
                <v:shape id="Text Box 1" o:spid="_x0000_s1027" type="#_x0000_t202" style="position:absolute;left:24669;width:13526;height:8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" fillcolor="white [3201]" strokeweight=".5pt">
                  <v:textbox>
                    <w:txbxContent>
                      <w:p w:rsidR="00316624" w:rsidRPr="00FD12A7" w:rsidRDefault="005A2DAD" w:rsidP="007246E3">
                        <w:pPr>
                          <w:rPr>
                            <w:b w:val="0"/>
                          </w:rPr>
                        </w:pPr>
                        <w:r w:rsidRPr="00FD12A7">
                          <w:rPr>
                            <w:b w:val="0"/>
                          </w:rPr>
                          <w:t xml:space="preserve">Find the nearest weather radar to using </w:t>
                        </w:r>
                        <w:r w:rsidR="0027122A">
                          <w:rPr>
                            <w:b w:val="0"/>
                          </w:rPr>
                          <w:t xml:space="preserve">the input </w:t>
                        </w:r>
                        <w:proofErr w:type="spellStart"/>
                        <w:r w:rsidR="0017655E">
                          <w:rPr>
                            <w:b w:val="0"/>
                          </w:rPr>
                          <w:t>lat</w:t>
                        </w:r>
                        <w:proofErr w:type="spellEnd"/>
                        <w:r w:rsidR="0017655E">
                          <w:rPr>
                            <w:b w:val="0"/>
                          </w:rPr>
                          <w:t xml:space="preserve">/ </w:t>
                        </w:r>
                        <w:proofErr w:type="spellStart"/>
                        <w:r w:rsidR="0017655E">
                          <w:rPr>
                            <w:b w:val="0"/>
                          </w:rPr>
                          <w:t>lon</w:t>
                        </w:r>
                        <w:proofErr w:type="spellEnd"/>
                        <w:r w:rsidR="0017655E">
                          <w:rPr>
                            <w:b w:val="0"/>
                          </w:rPr>
                          <w:t xml:space="preserve"> </w:t>
                        </w:r>
                        <w:r w:rsidRPr="00FD12A7">
                          <w:rPr>
                            <w:b w:val="0"/>
                          </w:rPr>
                          <w:t>coordinates and retrieve rainfall data</w:t>
                        </w:r>
                      </w:p>
                    </w:txbxContent>
                  </v:textbox>
                </v:shape>
                <v:shape id="Text Box 2" o:spid="_x0000_s1028" type="#_x0000_t202" style="position:absolute;left:49149;top:381;width:11906;height:6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" fillcolor="white [3201]" strokeweight=".5pt">
                  <v:textbox>
                    <w:txbxContent>
                      <w:p w:rsidR="009B60F4" w:rsidRPr="00C434F3" w:rsidRDefault="0027122A" w:rsidP="009B60F4">
                        <w:pPr>
                          <w:rPr>
                            <w:b w:val="0"/>
                          </w:rPr>
                        </w:pPr>
                        <w:r>
                          <w:rPr>
                            <w:b w:val="0"/>
                          </w:rPr>
                          <w:t>R</w:t>
                        </w:r>
                        <w:r w:rsidR="009B60F4" w:rsidRPr="00C434F3">
                          <w:rPr>
                            <w:b w:val="0"/>
                          </w:rPr>
                          <w:t>eplace missing values</w:t>
                        </w:r>
                      </w:p>
                      <w:p w:rsidR="00316624" w:rsidRPr="00FD12A7" w:rsidRDefault="00316624" w:rsidP="00316624">
                        <w:pPr>
                          <w:rPr>
                            <w:b w:val="0"/>
                          </w:rPr>
                        </w:pPr>
                      </w:p>
                    </w:txbxContent>
                  </v:textbox>
                </v:shape>
                <v:shapetype id="_x0000_t32" coordsize="21600,21600" o:spt="32" o:oned="t" path="m,l21600,21600e" filled="f">
                  <v:path arrowok="t" fillok="f" o:connecttype="none"/>
                  <o:lock v:ext="edit" shapetype="t"/>
                </v:shapetype>
                <v:shape id="Straight Arrow Connector 4" o:spid="_x0000_s1029" type="#_x0000_t32" style="position:absolute;left:38671;top:4286;width:971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" strokecolor="black [3213]" strokeweight="1.5pt">
                  <v:stroke endarrow="block" joinstyle="miter"/>
                </v:shape>
                <v:shape id="Text Box 3" o:spid="_x0000_s1030" type="#_x0000_t202" style="position:absolute;left:48863;top:18002;width:12478;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B1pwQAAANoAAAAPAAAAZHJzL2Rvd25yZXYueG1sRI9BawIx&#10;FITvhf6H8Aq91WxbkH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JVUHWnBAAAA2gAAAA8AAAAA&#10;AAAAAAAAAAAABwIAAGRycy9kb3ducmV2LnhtbFBLBQYAAAAAAwADALcAAAD1AgAAAAA=&#10;" fillcolor="white [3201]" strokeweight=".5pt">
                  <v:textbox>
                    <w:txbxContent>
                      <w:p w:rsidR="009B60F4" w:rsidRPr="00FD12A7" w:rsidRDefault="009B60F4" w:rsidP="007246E3">
                        <w:pPr>
                          <w:rPr>
                            <w:b w:val="0"/>
                          </w:rPr>
                        </w:pPr>
                        <w:r w:rsidRPr="00FD12A7">
                          <w:rPr>
                            <w:b w:val="0"/>
                          </w:rPr>
                          <w:t>Datasets without missing values</w:t>
                        </w:r>
                      </w:p>
                      <w:p w:rsidR="004A23A0" w:rsidRDefault="004A23A0" w:rsidP="00D00FB4"/>
                    </w:txbxContent>
                  </v:textbox>
                </v:shape>
                <v:shape id="Straight Arrow Connector 9" o:spid="_x0000_s1031" type="#_x0000_t32" style="position:absolute;left:50291;top:12573;width:9715;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" strokecolor="black [3213]" strokeweight="1.5pt">
                  <v:stroke endarrow="block" joinstyle="miter"/>
                </v:shape>
                <v:shape id="Straight Arrow Connector 10" o:spid="_x0000_s1032" type="#_x0000_t32" style="position:absolute;left:36004;top:20764;width:9716;height: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" strokecolor="black [3213]" strokeweight="1.5pt">
                  <v:stroke endarrow="block" joinstyle="miter"/>
                </v:shape>
                <v:shape id="Text Box 12" o:spid="_x0000_s1033" type="#_x0000_t202" style="position:absolute;left:14192;top:19240;width:20860;height:3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" fillcolor="white [3201]" strokeweight=".5pt">
                  <v:textbox>
                    <w:txbxContent>
                      <w:p w:rsidR="009B60F4" w:rsidRPr="009A25DF" w:rsidRDefault="009B60F4" w:rsidP="007246E3">
                        <w:pPr>
                          <w:rPr>
                            <w:b w:val="0"/>
                          </w:rPr>
                        </w:pPr>
                        <w:r>
                          <w:rPr>
                            <w:b w:val="0"/>
                          </w:rPr>
                          <w:t>Export result to a new .csv file</w:t>
                        </w:r>
                      </w:p>
                      <w:p w:rsidR="00271A1B" w:rsidRDefault="00271A1B" w:rsidP="00271A1B"/>
                    </w:txbxContent>
                  </v:textbox>
                </v:shape>
                <v:shape id="Text Box 7" o:spid="_x0000_s1034" type="#_x0000_t202" style="position:absolute;width:13716;height:8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rsidR="0017655E" w:rsidRPr="00FD12A7" w:rsidRDefault="0017655E" w:rsidP="007246E3">
                        <w:pPr>
                          <w:rPr>
                            <w:b w:val="0"/>
                          </w:rPr>
                        </w:pPr>
                        <w:r>
                          <w:rPr>
                            <w:b w:val="0"/>
                          </w:rPr>
                          <w:t xml:space="preserve">User input: </w:t>
                        </w:r>
                        <w:proofErr w:type="spellStart"/>
                        <w:r>
                          <w:rPr>
                            <w:b w:val="0"/>
                          </w:rPr>
                          <w:t>lat</w:t>
                        </w:r>
                        <w:proofErr w:type="spellEnd"/>
                        <w:r>
                          <w:rPr>
                            <w:b w:val="0"/>
                          </w:rPr>
                          <w:t>/</w:t>
                        </w:r>
                        <w:proofErr w:type="spellStart"/>
                        <w:r>
                          <w:rPr>
                            <w:b w:val="0"/>
                          </w:rPr>
                          <w:t>lon</w:t>
                        </w:r>
                        <w:proofErr w:type="spellEnd"/>
                        <w:r>
                          <w:rPr>
                            <w:b w:val="0"/>
                          </w:rPr>
                          <w:t xml:space="preserve"> coordinates, </w:t>
                        </w:r>
                        <w:r w:rsidR="0027122A">
                          <w:rPr>
                            <w:b w:val="0"/>
                          </w:rPr>
                          <w:t xml:space="preserve">data </w:t>
                        </w:r>
                        <w:r w:rsidR="0027122A">
                          <w:rPr>
                            <w:b w:val="0"/>
                          </w:rPr>
                          <w:t>interval,</w:t>
                        </w:r>
                        <w:r w:rsidR="0027122A">
                          <w:rPr>
                            <w:b w:val="0"/>
                          </w:rPr>
                          <w:t xml:space="preserve"> </w:t>
                        </w:r>
                        <w:r>
                          <w:rPr>
                            <w:b w:val="0"/>
                          </w:rPr>
                          <w:t xml:space="preserve">start date, and </w:t>
                        </w:r>
                        <w:r w:rsidR="0027122A">
                          <w:rPr>
                            <w:b w:val="0"/>
                          </w:rPr>
                          <w:t>end date</w:t>
                        </w:r>
                      </w:p>
                    </w:txbxContent>
                  </v:textbox>
                </v:shape>
                <v:shape id="Straight Arrow Connector 13" o:spid="_x0000_s1035" type="#_x0000_t32" style="position:absolute;left:14097;top:4286;width:9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" strokecolor="black [3213]" strokeweight="1.5pt">
                  <v:stroke endarrow="block" joinstyle="miter"/>
                </v:shape>
              </v:group>
            </w:pict>
          </mc:Fallback>
        </mc:AlternateContent>
      </w:r>
    </w:p>
    <w:p w:rsidR="00927DC6" w:rsidRPr="00927DC6" w:rsidRDefault="00927DC6" w:rsidP="00927DC6"/>
    <w:p w:rsidR="00927DC6" w:rsidRPr="00927DC6" w:rsidRDefault="00927DC6" w:rsidP="00927DC6"/>
    <w:p w:rsidR="00927DC6" w:rsidRPr="00927DC6" w:rsidRDefault="00927DC6" w:rsidP="00927DC6"/>
    <w:p w:rsidR="00927DC6" w:rsidRPr="00927DC6" w:rsidRDefault="00927DC6" w:rsidP="00927DC6"/>
    <w:p w:rsidR="00927DC6" w:rsidRPr="00927DC6" w:rsidRDefault="00927DC6" w:rsidP="00927DC6"/>
    <w:p w:rsidR="00927DC6" w:rsidRPr="00927DC6" w:rsidRDefault="00927DC6" w:rsidP="00927DC6"/>
    <w:p w:rsidR="00927DC6" w:rsidRPr="00927DC6" w:rsidRDefault="00927DC6" w:rsidP="00927DC6"/>
    <w:p w:rsidR="00927DC6" w:rsidRDefault="00927DC6" w:rsidP="00927DC6"/>
    <w:p w:rsidR="00927DC6" w:rsidRDefault="00927DC6" w:rsidP="00927DC6"/>
    <w:p w:rsidR="00316624" w:rsidRDefault="00927DC6" w:rsidP="00927DC6">
      <w:pPr>
        <w:tabs>
          <w:tab w:val="left" w:pos="2430"/>
        </w:tabs>
      </w:pPr>
      <w:r>
        <w:tab/>
      </w:r>
    </w:p>
    <w:p w:rsidR="00927DC6" w:rsidRPr="00927DC6" w:rsidRDefault="00927DC6" w:rsidP="00927DC6">
      <w:pPr>
        <w:tabs>
          <w:tab w:val="left" w:pos="2430"/>
        </w:tabs>
      </w:pPr>
      <w:bookmarkStart w:id="0" w:name="_GoBack"/>
      <w:bookmarkEnd w:id="0"/>
    </w:p>
    <w:sectPr w:rsidR="00927DC6" w:rsidRPr="00927D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MTc1MDM1tTQxMzNX0lEKTi0uzszPAykwrQUARW7ijywAAAA="/>
  </w:docVars>
  <w:rsids>
    <w:rsidRoot w:val="009A3E54"/>
    <w:rsid w:val="000A7235"/>
    <w:rsid w:val="00106A04"/>
    <w:rsid w:val="00143988"/>
    <w:rsid w:val="0017655E"/>
    <w:rsid w:val="001F1602"/>
    <w:rsid w:val="001F178C"/>
    <w:rsid w:val="001F419B"/>
    <w:rsid w:val="00217EE9"/>
    <w:rsid w:val="00241607"/>
    <w:rsid w:val="002542C3"/>
    <w:rsid w:val="0027122A"/>
    <w:rsid w:val="00271A1B"/>
    <w:rsid w:val="002B672E"/>
    <w:rsid w:val="00316624"/>
    <w:rsid w:val="00406825"/>
    <w:rsid w:val="004A0C32"/>
    <w:rsid w:val="004A23A0"/>
    <w:rsid w:val="004E3D8F"/>
    <w:rsid w:val="004E6735"/>
    <w:rsid w:val="00542110"/>
    <w:rsid w:val="005A0DC8"/>
    <w:rsid w:val="005A2DAD"/>
    <w:rsid w:val="005D242B"/>
    <w:rsid w:val="005D7E90"/>
    <w:rsid w:val="0061348C"/>
    <w:rsid w:val="0066754B"/>
    <w:rsid w:val="00695166"/>
    <w:rsid w:val="00697A1E"/>
    <w:rsid w:val="006F46CA"/>
    <w:rsid w:val="007246E3"/>
    <w:rsid w:val="00725108"/>
    <w:rsid w:val="00757FF4"/>
    <w:rsid w:val="007E55F9"/>
    <w:rsid w:val="007F15EF"/>
    <w:rsid w:val="00842401"/>
    <w:rsid w:val="00860DA2"/>
    <w:rsid w:val="00927DC6"/>
    <w:rsid w:val="009A25DF"/>
    <w:rsid w:val="009A3E54"/>
    <w:rsid w:val="009B60F4"/>
    <w:rsid w:val="00AB1C90"/>
    <w:rsid w:val="00B9445C"/>
    <w:rsid w:val="00BE04EF"/>
    <w:rsid w:val="00C2700E"/>
    <w:rsid w:val="00C434F3"/>
    <w:rsid w:val="00D00FB4"/>
    <w:rsid w:val="00D27C3B"/>
    <w:rsid w:val="00D3229C"/>
    <w:rsid w:val="00D53BEB"/>
    <w:rsid w:val="00E12D06"/>
    <w:rsid w:val="00E73AC1"/>
    <w:rsid w:val="00F07490"/>
    <w:rsid w:val="00FD12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20335"/>
  <w15:chartTrackingRefBased/>
  <w15:docId w15:val="{AB41B50A-1920-4EAA-9BE9-6CAE50080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b/>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1</Pages>
  <Words>148</Words>
  <Characters>845</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dc:creator>
  <cp:keywords/>
  <dc:description/>
  <cp:lastModifiedBy>Nathaniel Parker</cp:lastModifiedBy>
  <cp:revision>44</cp:revision>
  <dcterms:created xsi:type="dcterms:W3CDTF">2020-01-29T06:37:00Z</dcterms:created>
  <dcterms:modified xsi:type="dcterms:W3CDTF">2020-01-29T19:26:00Z</dcterms:modified>
</cp:coreProperties>
</file>